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ADEED7" w14:textId="77777777" w:rsidR="002861F6" w:rsidRDefault="00000000">
      <w:pPr>
        <w:pStyle w:val="Heading2"/>
      </w:pPr>
      <w:bookmarkStart w:id="0" w:name="Xf7aa281201379bb8e7850316ddb1b4f579ab532"/>
      <w:r>
        <w:t>🏗️ AIMaven Backend Engineering + AI Integration Internship Program</w:t>
      </w:r>
    </w:p>
    <w:p w14:paraId="2AB072F7" w14:textId="77777777" w:rsidR="002861F6" w:rsidRDefault="00000000">
      <w:pPr>
        <w:pStyle w:val="Heading3"/>
      </w:pPr>
      <w:bookmarkStart w:id="1" w:name="X1f00b152f1eeb739f01767126f5a7dc91e45f8e"/>
      <w:r>
        <w:t>🗓️ One-Month Training Syllabus (Day-by-Day Detail)</w:t>
      </w:r>
    </w:p>
    <w:p w14:paraId="4E3744CC" w14:textId="77777777" w:rsidR="002861F6" w:rsidRDefault="00000000">
      <w:r>
        <w:pict w14:anchorId="61C77072">
          <v:rect id="_x0000_i1025" style="width:0;height:1.5pt" o:hralign="center" o:hrstd="t" o:hr="t"/>
        </w:pict>
      </w:r>
    </w:p>
    <w:p w14:paraId="3957227F" w14:textId="77777777" w:rsidR="002861F6" w:rsidRDefault="00000000">
      <w:pPr>
        <w:pStyle w:val="Heading3"/>
      </w:pPr>
      <w:bookmarkStart w:id="2" w:name="X6fd0467e1205addaffe229e51f1a26e16f3f6c3"/>
      <w:bookmarkEnd w:id="1"/>
      <w:r>
        <w:rPr>
          <w:b/>
          <w:bCs/>
        </w:rPr>
        <w:t>Week 1: Python Foundations &amp; Development Workflows</w:t>
      </w:r>
    </w:p>
    <w:p w14:paraId="5ED33A8D" w14:textId="77777777" w:rsidR="002861F6" w:rsidRDefault="00000000">
      <w:pPr>
        <w:pStyle w:val="FirstParagraph"/>
      </w:pPr>
      <w:r>
        <w:rPr>
          <w:b/>
          <w:bCs/>
        </w:rPr>
        <w:t>Day 1: Python Refresher (Functions, Lists, Dicts, OOP)</w:t>
      </w:r>
      <w:r>
        <w:br/>
        <w:t>Learn or revise Python fundamentals including data types, loops, conditionals, functions, and class-based design. Focus on writing clean, reusable code.</w:t>
      </w:r>
    </w:p>
    <w:p w14:paraId="687A19F2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Build a class-based invoice calculator (with line items, tax, total) - Practice on HackerRank/LeetCode (easy problems)</w:t>
      </w:r>
    </w:p>
    <w:p w14:paraId="2F425A3E" w14:textId="77777777" w:rsidR="002861F6" w:rsidRDefault="00000000">
      <w:r>
        <w:pict w14:anchorId="3B31B00A">
          <v:rect id="_x0000_i1026" style="width:0;height:1.5pt" o:hralign="center" o:hrstd="t" o:hr="t"/>
        </w:pict>
      </w:r>
    </w:p>
    <w:p w14:paraId="1F8CC3A2" w14:textId="77777777" w:rsidR="002861F6" w:rsidRDefault="00000000">
      <w:pPr>
        <w:pStyle w:val="FirstParagraph"/>
      </w:pPr>
      <w:r>
        <w:rPr>
          <w:b/>
          <w:bCs/>
        </w:rPr>
        <w:t>Day 2: Error Handling, File I/O, Logging, Decorators</w:t>
      </w:r>
      <w:r>
        <w:br/>
        <w:t>Understand exception handling in Python, work with files (CSV, JSON), and learn the importance of decorators and logging in real-world apps.</w:t>
      </w:r>
    </w:p>
    <w:p w14:paraId="7639DFC9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Build a custom logger that saves events to a file - Use decorators to time function execution</w:t>
      </w:r>
    </w:p>
    <w:p w14:paraId="254B1C3B" w14:textId="77777777" w:rsidR="002861F6" w:rsidRDefault="00000000">
      <w:r>
        <w:pict w14:anchorId="7C3B3550">
          <v:rect id="_x0000_i1027" style="width:0;height:1.5pt" o:hralign="center" o:hrstd="t" o:hr="t"/>
        </w:pict>
      </w:r>
    </w:p>
    <w:p w14:paraId="4D86C0CD" w14:textId="77777777" w:rsidR="002861F6" w:rsidRDefault="00000000">
      <w:pPr>
        <w:pStyle w:val="FirstParagraph"/>
      </w:pPr>
      <w:r>
        <w:rPr>
          <w:b/>
          <w:bCs/>
        </w:rPr>
        <w:t>Day 3: Virtualenv, Linting, Structuring Projects</w:t>
      </w:r>
      <w:r>
        <w:br/>
        <w:t xml:space="preserve">Set up isolated Python environments using </w:t>
      </w:r>
      <w:r>
        <w:rPr>
          <w:rStyle w:val="VerbatimChar"/>
        </w:rPr>
        <w:t>venv</w:t>
      </w:r>
      <w:r>
        <w:t>, follow PEP8 coding style, and organize projects with a modular structure.</w:t>
      </w:r>
    </w:p>
    <w:p w14:paraId="459F493F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Initialize a virtual environment - Create a simple project with </w:t>
      </w:r>
      <w:r>
        <w:rPr>
          <w:rStyle w:val="VerbatimChar"/>
        </w:rPr>
        <w:t>src/</w:t>
      </w:r>
      <w:r>
        <w:t xml:space="preserve">, </w:t>
      </w:r>
      <w:r>
        <w:rPr>
          <w:rStyle w:val="VerbatimChar"/>
        </w:rPr>
        <w:t>tests/</w:t>
      </w:r>
      <w:r>
        <w:t xml:space="preserve">, </w:t>
      </w:r>
      <w:r>
        <w:rPr>
          <w:rStyle w:val="VerbatimChar"/>
        </w:rPr>
        <w:t>requirements.txt</w:t>
      </w:r>
      <w:r>
        <w:t xml:space="preserve"> - Auto-format using </w:t>
      </w:r>
      <w:r>
        <w:rPr>
          <w:rStyle w:val="VerbatimChar"/>
        </w:rPr>
        <w:t>black</w:t>
      </w:r>
      <w:r>
        <w:t xml:space="preserve"> / </w:t>
      </w:r>
      <w:r>
        <w:rPr>
          <w:rStyle w:val="VerbatimChar"/>
        </w:rPr>
        <w:t>ruff</w:t>
      </w:r>
    </w:p>
    <w:p w14:paraId="0AC9C863" w14:textId="77777777" w:rsidR="002861F6" w:rsidRDefault="00000000">
      <w:r>
        <w:pict w14:anchorId="06793B6C">
          <v:rect id="_x0000_i1028" style="width:0;height:1.5pt" o:hralign="center" o:hrstd="t" o:hr="t"/>
        </w:pict>
      </w:r>
    </w:p>
    <w:p w14:paraId="7A1930EA" w14:textId="77777777" w:rsidR="002861F6" w:rsidRDefault="00000000">
      <w:pPr>
        <w:pStyle w:val="FirstParagraph"/>
      </w:pPr>
      <w:r>
        <w:rPr>
          <w:b/>
          <w:bCs/>
        </w:rPr>
        <w:t>Day 4: Git &amp; GitHub: Branching, PRs, Rebase</w:t>
      </w:r>
      <w:r>
        <w:br/>
        <w:t>Learn version control fundamentals: making branches, committing, resolving merge conflicts, and opening pull requests.</w:t>
      </w:r>
    </w:p>
    <w:p w14:paraId="33766EA1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Fork a repo, raise a PR, and resolve a merge conflict - Learn Git best practices and commit message guidelines</w:t>
      </w:r>
    </w:p>
    <w:p w14:paraId="617EE66F" w14:textId="77777777" w:rsidR="002861F6" w:rsidRDefault="00000000">
      <w:r>
        <w:pict w14:anchorId="73E94D5D">
          <v:rect id="_x0000_i1029" style="width:0;height:1.5pt" o:hralign="center" o:hrstd="t" o:hr="t"/>
        </w:pict>
      </w:r>
    </w:p>
    <w:p w14:paraId="5C5B2942" w14:textId="77777777" w:rsidR="002861F6" w:rsidRDefault="00000000">
      <w:pPr>
        <w:pStyle w:val="FirstParagraph"/>
      </w:pPr>
      <w:r>
        <w:rPr>
          <w:b/>
          <w:bCs/>
        </w:rPr>
        <w:t xml:space="preserve">Day 5: Python CLI with </w:t>
      </w:r>
      <w:r>
        <w:rPr>
          <w:rStyle w:val="VerbatimChar"/>
          <w:b/>
          <w:bCs/>
        </w:rPr>
        <w:t>argparse</w:t>
      </w:r>
      <w:r>
        <w:br/>
        <w:t xml:space="preserve">Understand how to build command-line tools using </w:t>
      </w:r>
      <w:r>
        <w:rPr>
          <w:rStyle w:val="VerbatimChar"/>
        </w:rPr>
        <w:t>argparse</w:t>
      </w:r>
      <w:r>
        <w:t xml:space="preserve"> and structure simple CLIs for utility scripts.</w:t>
      </w:r>
    </w:p>
    <w:p w14:paraId="304AA943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Build a CLI-based folder organizer that moves files by extension</w:t>
      </w:r>
    </w:p>
    <w:p w14:paraId="3B4C327A" w14:textId="77777777" w:rsidR="002861F6" w:rsidRDefault="00000000">
      <w:r>
        <w:lastRenderedPageBreak/>
        <w:pict w14:anchorId="5849CC4A">
          <v:rect id="_x0000_i1030" style="width:0;height:1.5pt" o:hralign="center" o:hrstd="t" o:hr="t"/>
        </w:pict>
      </w:r>
    </w:p>
    <w:p w14:paraId="75394291" w14:textId="77777777" w:rsidR="002861F6" w:rsidRDefault="00000000">
      <w:pPr>
        <w:pStyle w:val="FirstParagraph"/>
      </w:pPr>
      <w:r>
        <w:rPr>
          <w:b/>
          <w:bCs/>
        </w:rPr>
        <w:t>🧪 Mini Project:</w:t>
      </w:r>
      <w:r>
        <w:t xml:space="preserve"> CLI Expense Tracker with save/load support (JSON or CSV)</w:t>
      </w:r>
    </w:p>
    <w:p w14:paraId="30BBA31F" w14:textId="77777777" w:rsidR="002861F6" w:rsidRDefault="00000000">
      <w:r>
        <w:pict w14:anchorId="222F151E">
          <v:rect id="_x0000_i1031" style="width:0;height:1.5pt" o:hralign="center" o:hrstd="t" o:hr="t"/>
        </w:pict>
      </w:r>
    </w:p>
    <w:p w14:paraId="296DAC36" w14:textId="77777777" w:rsidR="002861F6" w:rsidRDefault="00000000">
      <w:pPr>
        <w:pStyle w:val="Heading3"/>
      </w:pPr>
      <w:bookmarkStart w:id="3" w:name="week-2-fastapi-postgres-sqlalchemy"/>
      <w:bookmarkEnd w:id="2"/>
      <w:r>
        <w:rPr>
          <w:b/>
          <w:bCs/>
        </w:rPr>
        <w:t>Week 2: FastAPI + Postgres + SQLAlchemy</w:t>
      </w:r>
    </w:p>
    <w:p w14:paraId="6F746630" w14:textId="77777777" w:rsidR="002861F6" w:rsidRDefault="00000000">
      <w:pPr>
        <w:pStyle w:val="FirstParagraph"/>
      </w:pPr>
      <w:r>
        <w:rPr>
          <w:b/>
          <w:bCs/>
        </w:rPr>
        <w:t>Day 6: FastAPI Basics, Routing, Pydantic</w:t>
      </w:r>
      <w:r>
        <w:br/>
        <w:t>Learn FastAPI basics including how to build routes, use query/path params, and perform request/response validation using Pydantic.</w:t>
      </w:r>
    </w:p>
    <w:p w14:paraId="5F811FB8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Create a basic Hello API with input validation - Explore Swagger UI</w:t>
      </w:r>
    </w:p>
    <w:p w14:paraId="77AABF6A" w14:textId="77777777" w:rsidR="002861F6" w:rsidRDefault="00000000">
      <w:r>
        <w:pict w14:anchorId="0349D866">
          <v:rect id="_x0000_i1032" style="width:0;height:1.5pt" o:hralign="center" o:hrstd="t" o:hr="t"/>
        </w:pict>
      </w:r>
    </w:p>
    <w:p w14:paraId="6C7E4316" w14:textId="77777777" w:rsidR="002861F6" w:rsidRDefault="00000000">
      <w:pPr>
        <w:pStyle w:val="FirstParagraph"/>
      </w:pPr>
      <w:r>
        <w:rPr>
          <w:b/>
          <w:bCs/>
        </w:rPr>
        <w:t>Day 7: CRUD APIs + SQLite (SQLAlchemy / SQLModel)</w:t>
      </w:r>
      <w:r>
        <w:br/>
        <w:t>Build RESTful APIs that connect to SQLite and perform full CRUD operations with an ORM.</w:t>
      </w:r>
    </w:p>
    <w:p w14:paraId="42E08D51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Create a basic blog or task manager API (add/edit/delete tasks)</w:t>
      </w:r>
    </w:p>
    <w:p w14:paraId="3B9A2CAD" w14:textId="77777777" w:rsidR="002861F6" w:rsidRDefault="00000000">
      <w:r>
        <w:pict w14:anchorId="42FF72E2">
          <v:rect id="_x0000_i1033" style="width:0;height:1.5pt" o:hralign="center" o:hrstd="t" o:hr="t"/>
        </w:pict>
      </w:r>
    </w:p>
    <w:p w14:paraId="24B0B0EE" w14:textId="77777777" w:rsidR="002861F6" w:rsidRDefault="00000000">
      <w:pPr>
        <w:pStyle w:val="FirstParagraph"/>
      </w:pPr>
      <w:r>
        <w:rPr>
          <w:b/>
          <w:bCs/>
        </w:rPr>
        <w:t>Day 8: JWT Auth, Hashing Passwords, Middleware</w:t>
      </w:r>
      <w:r>
        <w:br/>
        <w:t>Implement authentication using JWT tokens, secure password storage with hashing, and build login-protected endpoints.</w:t>
      </w:r>
    </w:p>
    <w:p w14:paraId="29806A43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Login/Register endpoints - Protected route for getting user profile</w:t>
      </w:r>
    </w:p>
    <w:p w14:paraId="3E7950F9" w14:textId="77777777" w:rsidR="002861F6" w:rsidRDefault="00000000">
      <w:r>
        <w:pict w14:anchorId="5CE719ED">
          <v:rect id="_x0000_i1034" style="width:0;height:1.5pt" o:hralign="center" o:hrstd="t" o:hr="t"/>
        </w:pict>
      </w:r>
    </w:p>
    <w:p w14:paraId="4F2448FB" w14:textId="77777777" w:rsidR="002861F6" w:rsidRDefault="00000000">
      <w:pPr>
        <w:pStyle w:val="FirstParagraph"/>
      </w:pPr>
      <w:r>
        <w:rPr>
          <w:b/>
          <w:bCs/>
        </w:rPr>
        <w:t>Day 9: PostgreSQL + Alembic Migrations</w:t>
      </w:r>
      <w:r>
        <w:br/>
        <w:t>Migrate your local DB to Postgres, create migration scripts using Alembic, and connect to a real database.</w:t>
      </w:r>
    </w:p>
    <w:p w14:paraId="3E10ADEF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Switch from SQLite to Postgres - Run Alembic migrations</w:t>
      </w:r>
    </w:p>
    <w:p w14:paraId="20ED811E" w14:textId="77777777" w:rsidR="002861F6" w:rsidRDefault="00000000">
      <w:r>
        <w:pict w14:anchorId="28DA7111">
          <v:rect id="_x0000_i1035" style="width:0;height:1.5pt" o:hralign="center" o:hrstd="t" o:hr="t"/>
        </w:pict>
      </w:r>
    </w:p>
    <w:p w14:paraId="527F26D3" w14:textId="77777777" w:rsidR="002861F6" w:rsidRDefault="00000000">
      <w:pPr>
        <w:pStyle w:val="FirstParagraph"/>
      </w:pPr>
      <w:r>
        <w:rPr>
          <w:b/>
          <w:bCs/>
        </w:rPr>
        <w:t>Day 10: API Response Models, Error Handling, REST Standards</w:t>
      </w:r>
      <w:r>
        <w:br/>
        <w:t>Standardize API outputs, handle exceptions properly, and follow best practices for designing APIs.</w:t>
      </w:r>
    </w:p>
    <w:p w14:paraId="73015F11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Add 422, 404, 401 error responses - Use </w:t>
      </w:r>
      <w:r>
        <w:rPr>
          <w:rStyle w:val="VerbatimChar"/>
        </w:rPr>
        <w:t>response_model</w:t>
      </w:r>
      <w:r>
        <w:t xml:space="preserve"> for all endpoints</w:t>
      </w:r>
    </w:p>
    <w:p w14:paraId="16A8F707" w14:textId="77777777" w:rsidR="002861F6" w:rsidRDefault="00000000">
      <w:r>
        <w:pict w14:anchorId="5F305617">
          <v:rect id="_x0000_i1036" style="width:0;height:1.5pt" o:hralign="center" o:hrstd="t" o:hr="t"/>
        </w:pict>
      </w:r>
    </w:p>
    <w:p w14:paraId="6B199817" w14:textId="77777777" w:rsidR="002861F6" w:rsidRDefault="00000000">
      <w:pPr>
        <w:pStyle w:val="FirstParagraph"/>
      </w:pPr>
      <w:r>
        <w:rPr>
          <w:b/>
          <w:bCs/>
        </w:rPr>
        <w:t>🧪 Mini Project:</w:t>
      </w:r>
      <w:r>
        <w:t xml:space="preserve"> Task API with login system, CRUD operations, Postgres DB</w:t>
      </w:r>
    </w:p>
    <w:p w14:paraId="4FEC8E4F" w14:textId="77777777" w:rsidR="002861F6" w:rsidRDefault="00000000">
      <w:r>
        <w:pict w14:anchorId="5C63A40B">
          <v:rect id="_x0000_i1037" style="width:0;height:1.5pt" o:hralign="center" o:hrstd="t" o:hr="t"/>
        </w:pict>
      </w:r>
    </w:p>
    <w:p w14:paraId="411C5287" w14:textId="77777777" w:rsidR="002861F6" w:rsidRDefault="00000000">
      <w:pPr>
        <w:pStyle w:val="Heading3"/>
      </w:pPr>
      <w:bookmarkStart w:id="4" w:name="week-3-django-redis-background-jobs"/>
      <w:bookmarkEnd w:id="3"/>
      <w:r>
        <w:rPr>
          <w:b/>
          <w:bCs/>
        </w:rPr>
        <w:lastRenderedPageBreak/>
        <w:t>Week 3: Django + Redis + Background Jobs</w:t>
      </w:r>
    </w:p>
    <w:p w14:paraId="7696D91C" w14:textId="77777777" w:rsidR="002861F6" w:rsidRDefault="00000000">
      <w:pPr>
        <w:pStyle w:val="FirstParagraph"/>
      </w:pPr>
      <w:r>
        <w:rPr>
          <w:b/>
          <w:bCs/>
        </w:rPr>
        <w:t>Day 11: Django Basics: Models, Admin, Templates</w:t>
      </w:r>
      <w:r>
        <w:br/>
        <w:t>Build your first Django app. Learn models, migrations, admin panel, and how Django’s MVC architecture works.</w:t>
      </w:r>
    </w:p>
    <w:p w14:paraId="1413FFBC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Create a contact manager app - Enable it in Django Admin</w:t>
      </w:r>
    </w:p>
    <w:p w14:paraId="5E468CD0" w14:textId="77777777" w:rsidR="002861F6" w:rsidRDefault="00000000">
      <w:r>
        <w:pict w14:anchorId="75992537">
          <v:rect id="_x0000_i1038" style="width:0;height:1.5pt" o:hralign="center" o:hrstd="t" o:hr="t"/>
        </w:pict>
      </w:r>
    </w:p>
    <w:p w14:paraId="5394E645" w14:textId="77777777" w:rsidR="002861F6" w:rsidRDefault="00000000">
      <w:pPr>
        <w:pStyle w:val="FirstParagraph"/>
      </w:pPr>
      <w:r>
        <w:rPr>
          <w:b/>
          <w:bCs/>
        </w:rPr>
        <w:t>Day 12: Django REST Framework (DRF)</w:t>
      </w:r>
      <w:r>
        <w:br/>
        <w:t>Expose your Django models via REST APIs using DRF and add serializers and viewsets.</w:t>
      </w:r>
    </w:p>
    <w:p w14:paraId="1252D5B0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Create API to list/create contacts - Test with Postman</w:t>
      </w:r>
    </w:p>
    <w:p w14:paraId="0EDC74A4" w14:textId="77777777" w:rsidR="002861F6" w:rsidRDefault="00000000">
      <w:r>
        <w:pict w14:anchorId="0F35AC6A">
          <v:rect id="_x0000_i1039" style="width:0;height:1.5pt" o:hralign="center" o:hrstd="t" o:hr="t"/>
        </w:pict>
      </w:r>
    </w:p>
    <w:p w14:paraId="3A7377CB" w14:textId="77777777" w:rsidR="002861F6" w:rsidRDefault="00000000">
      <w:pPr>
        <w:pStyle w:val="FirstParagraph"/>
      </w:pPr>
      <w:r>
        <w:rPr>
          <w:b/>
          <w:bCs/>
        </w:rPr>
        <w:t>Day 13: Celery + Redis for Background Tasks</w:t>
      </w:r>
      <w:r>
        <w:br/>
        <w:t>Setup asynchronous task processing using Celery and Redis. Useful for sending emails, reports, etc.</w:t>
      </w:r>
    </w:p>
    <w:p w14:paraId="7AC773C5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Send an email in the background after form submission</w:t>
      </w:r>
    </w:p>
    <w:p w14:paraId="50B14247" w14:textId="77777777" w:rsidR="002861F6" w:rsidRDefault="00000000">
      <w:r>
        <w:pict w14:anchorId="192414AF">
          <v:rect id="_x0000_i1040" style="width:0;height:1.5pt" o:hralign="center" o:hrstd="t" o:hr="t"/>
        </w:pict>
      </w:r>
    </w:p>
    <w:p w14:paraId="3B48856B" w14:textId="77777777" w:rsidR="002861F6" w:rsidRDefault="00000000">
      <w:pPr>
        <w:pStyle w:val="FirstParagraph"/>
      </w:pPr>
      <w:r>
        <w:rPr>
          <w:b/>
          <w:bCs/>
        </w:rPr>
        <w:t>Day 14: Redis Caching &amp; Rate Limiting</w:t>
      </w:r>
      <w:r>
        <w:br/>
        <w:t>Use Redis to cache expensive queries and control abuse with rate limiting.</w:t>
      </w:r>
    </w:p>
    <w:p w14:paraId="68333BBA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Add Redis caching to contact list API</w:t>
      </w:r>
    </w:p>
    <w:p w14:paraId="108730F4" w14:textId="77777777" w:rsidR="002861F6" w:rsidRDefault="00000000">
      <w:r>
        <w:pict w14:anchorId="183A3D91">
          <v:rect id="_x0000_i1041" style="width:0;height:1.5pt" o:hralign="center" o:hrstd="t" o:hr="t"/>
        </w:pict>
      </w:r>
    </w:p>
    <w:p w14:paraId="2D6DC713" w14:textId="77777777" w:rsidR="002861F6" w:rsidRDefault="00000000">
      <w:pPr>
        <w:pStyle w:val="FirstParagraph"/>
      </w:pPr>
      <w:r>
        <w:rPr>
          <w:b/>
          <w:bCs/>
        </w:rPr>
        <w:t>Day 15: Testing with Pytest + DRF TestClient</w:t>
      </w:r>
      <w:r>
        <w:br/>
        <w:t>Write tests for your APIs to ensure correctness and coverage.</w:t>
      </w:r>
    </w:p>
    <w:p w14:paraId="677AF3D9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Write unit tests for CRUD endpoints - Setup GitHub Actions to run tests</w:t>
      </w:r>
    </w:p>
    <w:p w14:paraId="72E9C4C3" w14:textId="77777777" w:rsidR="002861F6" w:rsidRDefault="00000000">
      <w:r>
        <w:pict w14:anchorId="0D589BCD">
          <v:rect id="_x0000_i1042" style="width:0;height:1.5pt" o:hralign="center" o:hrstd="t" o:hr="t"/>
        </w:pict>
      </w:r>
    </w:p>
    <w:p w14:paraId="0D2E737D" w14:textId="77777777" w:rsidR="002861F6" w:rsidRDefault="00000000">
      <w:pPr>
        <w:pStyle w:val="FirstParagraph"/>
      </w:pPr>
      <w:r>
        <w:rPr>
          <w:b/>
          <w:bCs/>
        </w:rPr>
        <w:t>🧪 Mini Project:</w:t>
      </w:r>
      <w:r>
        <w:t xml:space="preserve"> Django REST Job Board API with Celery email alerts</w:t>
      </w:r>
    </w:p>
    <w:p w14:paraId="4A11459F" w14:textId="77777777" w:rsidR="002861F6" w:rsidRDefault="00000000">
      <w:r>
        <w:pict w14:anchorId="1B5DBCD3">
          <v:rect id="_x0000_i1043" style="width:0;height:1.5pt" o:hralign="center" o:hrstd="t" o:hr="t"/>
        </w:pict>
      </w:r>
    </w:p>
    <w:p w14:paraId="13A8BBFB" w14:textId="77777777" w:rsidR="002861F6" w:rsidRDefault="00000000">
      <w:pPr>
        <w:pStyle w:val="Heading3"/>
      </w:pPr>
      <w:bookmarkStart w:id="5" w:name="week-4-ai-integration-deployment"/>
      <w:bookmarkEnd w:id="4"/>
      <w:r>
        <w:rPr>
          <w:b/>
          <w:bCs/>
        </w:rPr>
        <w:t>Week 4: AI Integration + Deployment</w:t>
      </w:r>
    </w:p>
    <w:p w14:paraId="4B405025" w14:textId="77777777" w:rsidR="002861F6" w:rsidRDefault="00000000">
      <w:pPr>
        <w:pStyle w:val="FirstParagraph"/>
      </w:pPr>
      <w:r>
        <w:rPr>
          <w:b/>
          <w:bCs/>
        </w:rPr>
        <w:t>Day 16: Generative AI + Prompt Engineering 101</w:t>
      </w:r>
      <w:r>
        <w:br/>
        <w:t>Understand basics of LLMs (OpenAI, Gemini), token usage, and prompt design to control outputs.</w:t>
      </w:r>
    </w:p>
    <w:p w14:paraId="7D4F6B9C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Call OpenAI/Gemini API using </w:t>
      </w:r>
      <w:r>
        <w:rPr>
          <w:rStyle w:val="VerbatimChar"/>
        </w:rPr>
        <w:t>requests</w:t>
      </w:r>
      <w:r>
        <w:t xml:space="preserve"> - Try completion and chat APIs</w:t>
      </w:r>
    </w:p>
    <w:p w14:paraId="6AE04D82" w14:textId="77777777" w:rsidR="002861F6" w:rsidRDefault="00000000">
      <w:r>
        <w:lastRenderedPageBreak/>
        <w:pict w14:anchorId="7621AAB7">
          <v:rect id="_x0000_i1044" style="width:0;height:1.5pt" o:hralign="center" o:hrstd="t" o:hr="t"/>
        </w:pict>
      </w:r>
    </w:p>
    <w:p w14:paraId="3A0A6E96" w14:textId="77777777" w:rsidR="002861F6" w:rsidRDefault="00000000">
      <w:pPr>
        <w:pStyle w:val="FirstParagraph"/>
      </w:pPr>
      <w:r>
        <w:rPr>
          <w:b/>
          <w:bCs/>
        </w:rPr>
        <w:t>Day 17: LangChain Basics: Prompt Templates + Tooling</w:t>
      </w:r>
      <w:r>
        <w:br/>
        <w:t>Build your first AI tool using LangChain. Learn prompt chaining, memory, and tool integration.</w:t>
      </w:r>
    </w:p>
    <w:p w14:paraId="3D413BCC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Create a LangChain agent that answers product FAQs</w:t>
      </w:r>
    </w:p>
    <w:p w14:paraId="0A9FC9A5" w14:textId="77777777" w:rsidR="002861F6" w:rsidRDefault="00000000">
      <w:r>
        <w:pict w14:anchorId="049F13F0">
          <v:rect id="_x0000_i1045" style="width:0;height:1.5pt" o:hralign="center" o:hrstd="t" o:hr="t"/>
        </w:pict>
      </w:r>
    </w:p>
    <w:p w14:paraId="2F076BD3" w14:textId="77777777" w:rsidR="002861F6" w:rsidRDefault="00000000">
      <w:pPr>
        <w:pStyle w:val="FirstParagraph"/>
      </w:pPr>
      <w:r>
        <w:rPr>
          <w:b/>
          <w:bCs/>
        </w:rPr>
        <w:t>Day 18: Qdrant + Embeddings + Retrieval</w:t>
      </w:r>
      <w:r>
        <w:br/>
        <w:t>Use SentenceTransformer to embed text data and store in Qdrant. Enable document-based search.</w:t>
      </w:r>
    </w:p>
    <w:p w14:paraId="4AC04FEC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Index a PDF or Markdown file - Search and retrieve relevant chunks</w:t>
      </w:r>
    </w:p>
    <w:p w14:paraId="4EC6FB82" w14:textId="77777777" w:rsidR="002861F6" w:rsidRDefault="00000000">
      <w:r>
        <w:pict w14:anchorId="65CC8F90">
          <v:rect id="_x0000_i1046" style="width:0;height:1.5pt" o:hralign="center" o:hrstd="t" o:hr="t"/>
        </w:pict>
      </w:r>
    </w:p>
    <w:p w14:paraId="42AB7DD9" w14:textId="77777777" w:rsidR="002861F6" w:rsidRDefault="00000000">
      <w:pPr>
        <w:pStyle w:val="FirstParagraph"/>
      </w:pPr>
      <w:r>
        <w:rPr>
          <w:b/>
          <w:bCs/>
        </w:rPr>
        <w:t>Day 19: Docker + Cloud Deployment</w:t>
      </w:r>
      <w:r>
        <w:br/>
        <w:t>Learn Dockerfile, build images, and deploy your project using GCP Cloud Run.</w:t>
      </w:r>
    </w:p>
    <w:p w14:paraId="4807BC95" w14:textId="77777777" w:rsidR="002861F6" w:rsidRDefault="00000000">
      <w:pPr>
        <w:pStyle w:val="BodyText"/>
      </w:pPr>
      <w:r>
        <w:rPr>
          <w:b/>
          <w:bCs/>
        </w:rPr>
        <w:t>Tasks:</w:t>
      </w:r>
      <w:r>
        <w:t xml:space="preserve"> - Dockerize LangChain chatbot - Push to Cloud Run</w:t>
      </w:r>
    </w:p>
    <w:p w14:paraId="6BDA764B" w14:textId="77777777" w:rsidR="002861F6" w:rsidRDefault="00000000">
      <w:r>
        <w:pict w14:anchorId="73AC7C0C">
          <v:rect id="_x0000_i1047" style="width:0;height:1.5pt" o:hralign="center" o:hrstd="t" o:hr="t"/>
        </w:pict>
      </w:r>
    </w:p>
    <w:p w14:paraId="36F9171A" w14:textId="77777777" w:rsidR="002861F6" w:rsidRDefault="00000000">
      <w:pPr>
        <w:pStyle w:val="FirstParagraph"/>
      </w:pPr>
      <w:r>
        <w:rPr>
          <w:b/>
          <w:bCs/>
        </w:rPr>
        <w:t>Day 20: Final Capstone Build &amp; Demo Prep</w:t>
      </w:r>
      <w:r>
        <w:br/>
        <w:t>Refine and finalize your team project. Prepare for demo with code review and deployment.</w:t>
      </w:r>
    </w:p>
    <w:p w14:paraId="0CF82407" w14:textId="77777777" w:rsidR="002861F6" w:rsidRDefault="00000000">
      <w:pPr>
        <w:pStyle w:val="BodyText"/>
      </w:pPr>
      <w:r>
        <w:rPr>
          <w:b/>
          <w:bCs/>
        </w:rPr>
        <w:t>Capstone Project:</w:t>
      </w:r>
      <w:r>
        <w:t xml:space="preserve"> - AI-enabled FAQ/chatbot API with FastAPI - Postgres + Qdrant DBs - LangChain integration - Dockerized &amp; deployed</w:t>
      </w:r>
    </w:p>
    <w:p w14:paraId="268AE362" w14:textId="77777777" w:rsidR="002861F6" w:rsidRDefault="00000000">
      <w:r>
        <w:pict w14:anchorId="3B1FD86A">
          <v:rect id="_x0000_i1048" style="width:0;height:1.5pt" o:hralign="center" o:hrstd="t" o:hr="t"/>
        </w:pict>
      </w:r>
    </w:p>
    <w:p w14:paraId="3941DAFA" w14:textId="77777777" w:rsidR="002861F6" w:rsidRDefault="00000000">
      <w:pPr>
        <w:pStyle w:val="Heading2"/>
      </w:pPr>
      <w:bookmarkStart w:id="6" w:name="final-outputs-evaluation"/>
      <w:bookmarkEnd w:id="0"/>
      <w:bookmarkEnd w:id="5"/>
      <w:r>
        <w:t>🔚 Final Outputs &amp; Evaluation</w:t>
      </w:r>
    </w:p>
    <w:p w14:paraId="2E7A8163" w14:textId="77777777" w:rsidR="002861F6" w:rsidRDefault="00000000">
      <w:pPr>
        <w:pStyle w:val="Compact"/>
        <w:numPr>
          <w:ilvl w:val="0"/>
          <w:numId w:val="2"/>
        </w:numPr>
      </w:pPr>
      <w:r>
        <w:t>Weekly projects pushed to GitHub</w:t>
      </w:r>
    </w:p>
    <w:p w14:paraId="2CC28144" w14:textId="77777777" w:rsidR="002861F6" w:rsidRDefault="00000000">
      <w:pPr>
        <w:pStyle w:val="Compact"/>
        <w:numPr>
          <w:ilvl w:val="0"/>
          <w:numId w:val="2"/>
        </w:numPr>
      </w:pPr>
      <w:r>
        <w:t>Final project demo day</w:t>
      </w:r>
    </w:p>
    <w:p w14:paraId="3CE5E06D" w14:textId="77777777" w:rsidR="002861F6" w:rsidRDefault="00000000">
      <w:pPr>
        <w:pStyle w:val="Compact"/>
        <w:numPr>
          <w:ilvl w:val="0"/>
          <w:numId w:val="2"/>
        </w:numPr>
      </w:pPr>
      <w:r>
        <w:t>Peer code review</w:t>
      </w:r>
    </w:p>
    <w:p w14:paraId="59DF7D74" w14:textId="77777777" w:rsidR="002861F6" w:rsidRDefault="00000000">
      <w:pPr>
        <w:pStyle w:val="Compact"/>
        <w:numPr>
          <w:ilvl w:val="0"/>
          <w:numId w:val="2"/>
        </w:numPr>
      </w:pPr>
      <w:r>
        <w:t>Certificate of completion</w:t>
      </w:r>
    </w:p>
    <w:p w14:paraId="6DDCAC65" w14:textId="77777777" w:rsidR="002861F6" w:rsidRDefault="00000000">
      <w:pPr>
        <w:pStyle w:val="Compact"/>
        <w:numPr>
          <w:ilvl w:val="0"/>
          <w:numId w:val="2"/>
        </w:numPr>
      </w:pPr>
      <w:r>
        <w:t>Opportunity for pre-placement offers (PPO)</w:t>
      </w:r>
    </w:p>
    <w:p w14:paraId="45CE960D" w14:textId="77777777" w:rsidR="002861F6" w:rsidRDefault="00000000">
      <w:r>
        <w:pict w14:anchorId="4FBE1E51">
          <v:rect id="_x0000_i1049" style="width:0;height:1.5pt" o:hralign="center" o:hrstd="t" o:hr="t"/>
        </w:pict>
      </w:r>
    </w:p>
    <w:p w14:paraId="215F5833" w14:textId="77777777" w:rsidR="002861F6" w:rsidRDefault="00000000">
      <w:pPr>
        <w:pStyle w:val="FirstParagraph"/>
      </w:pPr>
      <w:r>
        <w:t>Let’s build something awesome together. 🚀</w:t>
      </w:r>
      <w:bookmarkEnd w:id="6"/>
    </w:p>
    <w:sectPr w:rsidR="002861F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0A465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9DC83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62219296">
    <w:abstractNumId w:val="0"/>
  </w:num>
  <w:num w:numId="2" w16cid:durableId="18550244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61F6"/>
    <w:rsid w:val="002861F6"/>
    <w:rsid w:val="00B30270"/>
    <w:rsid w:val="00D92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583E0"/>
  <w15:docId w15:val="{F923ACF8-6E13-4E42-BD50-0712DD9C5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04</Words>
  <Characters>4584</Characters>
  <Application>Microsoft Office Word</Application>
  <DocSecurity>0</DocSecurity>
  <Lines>38</Lines>
  <Paragraphs>10</Paragraphs>
  <ScaleCrop>false</ScaleCrop>
  <Company/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epak kumar Dhara</dc:creator>
  <cp:keywords/>
  <cp:lastModifiedBy>Deepak kumar Dhara</cp:lastModifiedBy>
  <cp:revision>2</cp:revision>
  <dcterms:created xsi:type="dcterms:W3CDTF">2025-08-01T11:46:00Z</dcterms:created>
  <dcterms:modified xsi:type="dcterms:W3CDTF">2025-08-01T11:46:00Z</dcterms:modified>
</cp:coreProperties>
</file>